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6194" w:rsidRDefault="006C46F9">
      <w:r w:rsidRPr="006C46F9">
        <w:t xml:space="preserve">What happens with a man and a computer </w:t>
      </w:r>
      <w:r w:rsidRPr="006C46F9">
        <w:rPr>
          <w:noProof/>
        </w:rPr>
        <w:t>is</w:t>
      </w:r>
      <w:r w:rsidRPr="006C46F9">
        <w:t xml:space="preserve"> put on Saturn's Titan for a year to mine methane? The relationship doesn't always work out the way everyone plans. The relationship should be based on trust, but what if one member of the team isn't doing what the other expects.</w:t>
      </w:r>
    </w:p>
    <w:p w:rsidR="003A2A1A" w:rsidRDefault="003A2A1A">
      <w:r>
        <w:t>To survive in a work environment a team must trust each other and need to b working towards the same goals. It is frustrating when information is manipulated and the trust is lost.</w:t>
      </w:r>
      <w:bookmarkStart w:id="0" w:name="_GoBack"/>
      <w:bookmarkEnd w:id="0"/>
    </w:p>
    <w:sectPr w:rsidR="003A2A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AwszS2NDK0MLKwNDFV0lEKTi0uzszPAykwqgUA1FCbfiwAAAA="/>
  </w:docVars>
  <w:rsids>
    <w:rsidRoot w:val="006C46F9"/>
    <w:rsid w:val="003A2A1A"/>
    <w:rsid w:val="00416194"/>
    <w:rsid w:val="006C4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61779"/>
  <w15:chartTrackingRefBased/>
  <w15:docId w15:val="{69ACEF26-D738-4F03-9396-0EB7A3AC2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67</Words>
  <Characters>38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Perreault</dc:creator>
  <cp:keywords/>
  <dc:description/>
  <cp:lastModifiedBy>Ray Perreault</cp:lastModifiedBy>
  <cp:revision>2</cp:revision>
  <dcterms:created xsi:type="dcterms:W3CDTF">2015-11-01T16:36:00Z</dcterms:created>
  <dcterms:modified xsi:type="dcterms:W3CDTF">2015-11-04T21:06:00Z</dcterms:modified>
</cp:coreProperties>
</file>